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7506255" w:rsidR="00603857" w:rsidRDefault="007D0E03" w:rsidP="00603857">
      <w:pPr>
        <w:jc w:val="center"/>
        <w:rPr>
          <w:sz w:val="22"/>
          <w:szCs w:val="22"/>
          <w:lang w:val="en-GB"/>
        </w:rPr>
      </w:pPr>
      <w:r w:rsidRPr="00CE05B2">
        <w:rPr>
          <w:sz w:val="22"/>
          <w:szCs w:val="22"/>
          <w:lang w:val="en-GB"/>
        </w:rPr>
        <w:t xml:space="preserve">State of </w:t>
      </w:r>
      <w:r w:rsidR="009A285D">
        <w:rPr>
          <w:sz w:val="22"/>
          <w:szCs w:val="22"/>
          <w:lang w:val="en-GB"/>
        </w:rPr>
        <w:t>Vermont</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201710B" w14:textId="545ADCA1" w:rsidR="009A285D" w:rsidRPr="00CE05B2" w:rsidRDefault="009A285D" w:rsidP="009A285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0A5C3463" w:rsidR="006300B6" w:rsidRDefault="006300B6" w:rsidP="00007B63">
      <w:pPr>
        <w:jc w:val="both"/>
        <w:rPr>
          <w:sz w:val="22"/>
          <w:szCs w:val="22"/>
          <w:lang w:val="en-GB"/>
        </w:rPr>
      </w:pPr>
      <w:r w:rsidRPr="00631F2C">
        <w:rPr>
          <w:sz w:val="22"/>
          <w:szCs w:val="22"/>
          <w:lang w:val="en-GB"/>
        </w:rPr>
        <w:t xml:space="preserve">The Landlord may with at least </w:t>
      </w:r>
      <w:r w:rsidR="009A285D">
        <w:rPr>
          <w:sz w:val="22"/>
          <w:szCs w:val="22"/>
          <w:lang w:val="en-GB"/>
        </w:rPr>
        <w:t>48</w:t>
      </w:r>
      <w:r w:rsidR="0021616B">
        <w:rPr>
          <w:sz w:val="22"/>
          <w:szCs w:val="22"/>
          <w:lang w:val="en-GB"/>
        </w:rPr>
        <w:t>-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BAC10" w14:textId="77777777" w:rsidR="00B36EF8" w:rsidRDefault="00B36EF8" w:rsidP="00CB37D9">
      <w:pPr>
        <w:spacing w:after="0" w:line="240" w:lineRule="auto"/>
      </w:pPr>
      <w:r>
        <w:separator/>
      </w:r>
    </w:p>
  </w:endnote>
  <w:endnote w:type="continuationSeparator" w:id="0">
    <w:p w14:paraId="0CA73222" w14:textId="77777777" w:rsidR="00B36EF8" w:rsidRDefault="00B36EF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09294" w14:textId="77777777" w:rsidR="00F53C52" w:rsidRDefault="00F53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81CC3F6" w:rsidR="00CB37D9" w:rsidRPr="00F53C52" w:rsidRDefault="00CB37D9" w:rsidP="00F53C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1EC4" w14:textId="77777777" w:rsidR="00F53C52" w:rsidRDefault="00F53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09C0C" w14:textId="77777777" w:rsidR="00B36EF8" w:rsidRDefault="00B36EF8" w:rsidP="00CB37D9">
      <w:pPr>
        <w:spacing w:after="0" w:line="240" w:lineRule="auto"/>
      </w:pPr>
      <w:r>
        <w:separator/>
      </w:r>
    </w:p>
  </w:footnote>
  <w:footnote w:type="continuationSeparator" w:id="0">
    <w:p w14:paraId="65F7B68E" w14:textId="77777777" w:rsidR="00B36EF8" w:rsidRDefault="00B36EF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9AC9E" w14:textId="77777777" w:rsidR="00F53C52" w:rsidRDefault="00F53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B66FFEA" w:rsidR="00AD6FC0" w:rsidRPr="00F53C52" w:rsidRDefault="00AD6FC0" w:rsidP="00F53C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26CD2" w14:textId="77777777" w:rsidR="00F53C52" w:rsidRDefault="00F53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515489">
    <w:abstractNumId w:val="0"/>
  </w:num>
  <w:num w:numId="2" w16cid:durableId="1361005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698F"/>
    <w:rsid w:val="00AF215C"/>
    <w:rsid w:val="00B115D0"/>
    <w:rsid w:val="00B32A3C"/>
    <w:rsid w:val="00B36EF8"/>
    <w:rsid w:val="00B4390F"/>
    <w:rsid w:val="00BA3FE3"/>
    <w:rsid w:val="00BC0F62"/>
    <w:rsid w:val="00BC3040"/>
    <w:rsid w:val="00BD5F66"/>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53C52"/>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1</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